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5753B2" w14:textId="25008C5C" w:rsidR="000A6746" w:rsidRDefault="00A45D13" w:rsidP="000A6746">
      <w:pPr>
        <w:pStyle w:val="Heading1"/>
        <w:jc w:val="center"/>
        <w:rPr>
          <w:sz w:val="48"/>
          <w:szCs w:val="48"/>
        </w:rPr>
      </w:pPr>
      <w:r w:rsidRPr="000A6746">
        <w:rPr>
          <w:sz w:val="48"/>
          <w:szCs w:val="48"/>
        </w:rPr>
        <w:t>S</w:t>
      </w:r>
      <w:r w:rsidR="00D12AB0" w:rsidRPr="000A6746">
        <w:rPr>
          <w:sz w:val="48"/>
          <w:szCs w:val="48"/>
        </w:rPr>
        <w:t xml:space="preserve">chool </w:t>
      </w:r>
      <w:r w:rsidR="00C426C3" w:rsidRPr="000A6746">
        <w:rPr>
          <w:sz w:val="48"/>
          <w:szCs w:val="48"/>
        </w:rPr>
        <w:t>Attendance</w:t>
      </w:r>
      <w:r w:rsidR="007925DC" w:rsidRPr="000A6746">
        <w:rPr>
          <w:sz w:val="48"/>
          <w:szCs w:val="48"/>
        </w:rPr>
        <w:t xml:space="preserve"> – a very important message for all parents/carers</w:t>
      </w:r>
    </w:p>
    <w:p w14:paraId="211577D8" w14:textId="77777777" w:rsidR="000A6746" w:rsidRPr="000A6746" w:rsidRDefault="000A6746" w:rsidP="000A6746"/>
    <w:p w14:paraId="1D232F0A" w14:textId="1792A882" w:rsidR="00A7170E" w:rsidRPr="004D703F" w:rsidRDefault="007925DC" w:rsidP="004D703F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4D703F">
        <w:rPr>
          <w:rFonts w:ascii="Arial" w:hAnsi="Arial" w:cs="Arial"/>
          <w:b/>
          <w:bCs/>
          <w:sz w:val="44"/>
          <w:szCs w:val="44"/>
        </w:rPr>
        <w:t>September</w:t>
      </w:r>
      <w:r w:rsidR="008121DF" w:rsidRPr="004D703F">
        <w:rPr>
          <w:rFonts w:ascii="Arial" w:hAnsi="Arial" w:cs="Arial"/>
          <w:b/>
          <w:bCs/>
          <w:sz w:val="44"/>
          <w:szCs w:val="44"/>
        </w:rPr>
        <w:t xml:space="preserve"> 202</w:t>
      </w:r>
      <w:r w:rsidR="001663E1" w:rsidRPr="004D703F">
        <w:rPr>
          <w:rFonts w:ascii="Arial" w:hAnsi="Arial" w:cs="Arial"/>
          <w:b/>
          <w:bCs/>
          <w:sz w:val="44"/>
          <w:szCs w:val="44"/>
        </w:rPr>
        <w:t>2</w:t>
      </w:r>
    </w:p>
    <w:p w14:paraId="69D04CDA" w14:textId="77777777" w:rsidR="00553D85" w:rsidRDefault="00553D85">
      <w:pPr>
        <w:pStyle w:val="BodyText3"/>
        <w:jc w:val="center"/>
        <w:rPr>
          <w:rFonts w:ascii="Arial" w:hAnsi="Arial" w:cs="Arial"/>
          <w:color w:val="000000"/>
          <w:sz w:val="28"/>
        </w:rPr>
      </w:pPr>
    </w:p>
    <w:p w14:paraId="5FECAC78" w14:textId="44D9D167" w:rsidR="00A7170E" w:rsidRPr="003F63AD" w:rsidRDefault="000C0676" w:rsidP="003F63AD">
      <w:pPr>
        <w:pStyle w:val="BodyText3"/>
        <w:jc w:val="center"/>
        <w:rPr>
          <w:rFonts w:ascii="Arial" w:hAnsi="Arial" w:cs="Arial"/>
          <w:i w:val="0"/>
          <w:color w:val="000000"/>
          <w:sz w:val="28"/>
        </w:rPr>
      </w:pPr>
      <w:r>
        <w:rPr>
          <w:rFonts w:ascii="Arial" w:hAnsi="Arial" w:cs="Arial"/>
          <w:color w:val="000000"/>
          <w:sz w:val="28"/>
        </w:rPr>
        <w:t>Important - p</w:t>
      </w:r>
      <w:r w:rsidR="007925DC">
        <w:rPr>
          <w:rFonts w:ascii="Arial" w:hAnsi="Arial" w:cs="Arial"/>
          <w:color w:val="000000"/>
          <w:sz w:val="28"/>
        </w:rPr>
        <w:t xml:space="preserve">lease </w:t>
      </w:r>
      <w:r>
        <w:rPr>
          <w:rFonts w:ascii="Arial" w:hAnsi="Arial" w:cs="Arial"/>
          <w:color w:val="000000"/>
          <w:sz w:val="28"/>
        </w:rPr>
        <w:t>r</w:t>
      </w:r>
      <w:r w:rsidR="007925DC">
        <w:rPr>
          <w:rFonts w:ascii="Arial" w:hAnsi="Arial" w:cs="Arial"/>
          <w:color w:val="000000"/>
          <w:sz w:val="28"/>
        </w:rPr>
        <w:t>ead</w:t>
      </w:r>
      <w:r>
        <w:rPr>
          <w:rFonts w:ascii="Arial" w:hAnsi="Arial" w:cs="Arial"/>
          <w:color w:val="000000"/>
          <w:sz w:val="28"/>
        </w:rPr>
        <w:t>!</w:t>
      </w:r>
    </w:p>
    <w:p w14:paraId="15A166A4" w14:textId="77777777" w:rsidR="00A7170E" w:rsidRDefault="00A7170E">
      <w:pPr>
        <w:rPr>
          <w:rFonts w:ascii="Arial" w:hAnsi="Arial" w:cs="Arial"/>
          <w:snapToGrid w:val="0"/>
          <w:color w:val="000000"/>
          <w:sz w:val="22"/>
        </w:rPr>
      </w:pPr>
    </w:p>
    <w:p w14:paraId="73BEC768" w14:textId="23CF9F2B" w:rsidR="003F63AD" w:rsidRDefault="003F63AD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09.09.22</w:t>
      </w:r>
    </w:p>
    <w:p w14:paraId="6687685C" w14:textId="77777777" w:rsidR="003F63AD" w:rsidRDefault="003F63AD">
      <w:pPr>
        <w:rPr>
          <w:rFonts w:ascii="Arial" w:hAnsi="Arial" w:cs="Arial"/>
          <w:snapToGrid w:val="0"/>
          <w:color w:val="000000"/>
          <w:sz w:val="24"/>
        </w:rPr>
      </w:pPr>
    </w:p>
    <w:p w14:paraId="6BEB5C65" w14:textId="78F4E879" w:rsidR="00A7170E" w:rsidRDefault="00A7170E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Dear Parent</w:t>
      </w:r>
      <w:r w:rsidR="00C426C3">
        <w:rPr>
          <w:rFonts w:ascii="Arial" w:hAnsi="Arial" w:cs="Arial"/>
          <w:snapToGrid w:val="0"/>
          <w:color w:val="000000"/>
          <w:sz w:val="24"/>
        </w:rPr>
        <w:t>/Carer</w:t>
      </w:r>
      <w:r>
        <w:rPr>
          <w:rFonts w:ascii="Arial" w:hAnsi="Arial" w:cs="Arial"/>
          <w:snapToGrid w:val="0"/>
          <w:color w:val="000000"/>
          <w:sz w:val="24"/>
        </w:rPr>
        <w:t>,</w:t>
      </w:r>
    </w:p>
    <w:p w14:paraId="3F447F16" w14:textId="77777777" w:rsidR="00AD6321" w:rsidRDefault="00AD6321">
      <w:pPr>
        <w:rPr>
          <w:rFonts w:ascii="Arial" w:hAnsi="Arial" w:cs="Arial"/>
          <w:snapToGrid w:val="0"/>
          <w:color w:val="000000"/>
          <w:sz w:val="24"/>
        </w:rPr>
      </w:pPr>
    </w:p>
    <w:p w14:paraId="41CC3427" w14:textId="5EF508EF" w:rsidR="00AD6321" w:rsidRDefault="00AD6321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This is a</w:t>
      </w:r>
      <w:r w:rsidR="007925DC">
        <w:rPr>
          <w:rFonts w:ascii="Arial" w:hAnsi="Arial" w:cs="Arial"/>
          <w:snapToGrid w:val="0"/>
          <w:color w:val="000000"/>
          <w:sz w:val="24"/>
        </w:rPr>
        <w:t xml:space="preserve">n important update </w:t>
      </w:r>
      <w:r>
        <w:rPr>
          <w:rFonts w:ascii="Arial" w:hAnsi="Arial" w:cs="Arial"/>
          <w:snapToGrid w:val="0"/>
          <w:color w:val="000000"/>
          <w:sz w:val="24"/>
        </w:rPr>
        <w:t>about school attendance</w:t>
      </w:r>
      <w:r w:rsidR="00AF1139">
        <w:rPr>
          <w:rFonts w:ascii="Arial" w:hAnsi="Arial" w:cs="Arial"/>
          <w:snapToGrid w:val="0"/>
          <w:color w:val="000000"/>
          <w:sz w:val="24"/>
        </w:rPr>
        <w:t xml:space="preserve"> for the 202</w:t>
      </w:r>
      <w:r w:rsidR="00D321DC">
        <w:rPr>
          <w:rFonts w:ascii="Arial" w:hAnsi="Arial" w:cs="Arial"/>
          <w:snapToGrid w:val="0"/>
          <w:color w:val="000000"/>
          <w:sz w:val="24"/>
        </w:rPr>
        <w:t>2</w:t>
      </w:r>
      <w:r w:rsidR="00AF1139">
        <w:rPr>
          <w:rFonts w:ascii="Arial" w:hAnsi="Arial" w:cs="Arial"/>
          <w:snapToGrid w:val="0"/>
          <w:color w:val="000000"/>
          <w:sz w:val="24"/>
        </w:rPr>
        <w:t>/2</w:t>
      </w:r>
      <w:r w:rsidR="00D321DC">
        <w:rPr>
          <w:rFonts w:ascii="Arial" w:hAnsi="Arial" w:cs="Arial"/>
          <w:snapToGrid w:val="0"/>
          <w:color w:val="000000"/>
          <w:sz w:val="24"/>
        </w:rPr>
        <w:t>3</w:t>
      </w:r>
      <w:r w:rsidR="00AF1139">
        <w:rPr>
          <w:rFonts w:ascii="Arial" w:hAnsi="Arial" w:cs="Arial"/>
          <w:snapToGrid w:val="0"/>
          <w:color w:val="000000"/>
          <w:sz w:val="24"/>
        </w:rPr>
        <w:t xml:space="preserve"> academic year</w:t>
      </w:r>
      <w:r>
        <w:rPr>
          <w:rFonts w:ascii="Arial" w:hAnsi="Arial" w:cs="Arial"/>
          <w:snapToGrid w:val="0"/>
          <w:color w:val="000000"/>
          <w:sz w:val="24"/>
        </w:rPr>
        <w:t xml:space="preserve">.  </w:t>
      </w:r>
    </w:p>
    <w:p w14:paraId="36384F85" w14:textId="099ED872" w:rsidR="009E5EB6" w:rsidRDefault="003F63AD" w:rsidP="00D321DC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SS John and M</w:t>
      </w:r>
      <w:r w:rsidR="005D1327">
        <w:rPr>
          <w:rFonts w:ascii="Arial" w:hAnsi="Arial" w:cs="Arial"/>
          <w:snapToGrid w:val="0"/>
          <w:color w:val="000000"/>
          <w:sz w:val="24"/>
        </w:rPr>
        <w:t>o</w:t>
      </w:r>
      <w:bookmarkStart w:id="0" w:name="_GoBack"/>
      <w:bookmarkEnd w:id="0"/>
      <w:r>
        <w:rPr>
          <w:rFonts w:ascii="Arial" w:hAnsi="Arial" w:cs="Arial"/>
          <w:snapToGrid w:val="0"/>
          <w:color w:val="000000"/>
          <w:sz w:val="24"/>
        </w:rPr>
        <w:t xml:space="preserve">nica Catholic Primary </w:t>
      </w:r>
      <w:r w:rsidR="00D321DC" w:rsidRPr="00D321DC">
        <w:rPr>
          <w:rFonts w:ascii="Arial" w:hAnsi="Arial" w:cs="Arial"/>
          <w:snapToGrid w:val="0"/>
          <w:color w:val="000000"/>
          <w:sz w:val="24"/>
        </w:rPr>
        <w:t xml:space="preserve">School is working in partnership with parents and the Local Authority to improve school attendance.   </w:t>
      </w:r>
    </w:p>
    <w:p w14:paraId="6779D31E" w14:textId="77777777" w:rsidR="009E5EB6" w:rsidRDefault="009E5EB6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357ACFA8" w14:textId="7F140D04" w:rsidR="00D321DC" w:rsidRDefault="009E5EB6" w:rsidP="00D321DC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b/>
          <w:snapToGrid w:val="0"/>
          <w:color w:val="000000"/>
          <w:sz w:val="24"/>
        </w:rPr>
        <w:t>A big thank you to</w:t>
      </w:r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 xml:space="preserve"> the m</w:t>
      </w:r>
      <w:r>
        <w:rPr>
          <w:rFonts w:ascii="Arial" w:hAnsi="Arial" w:cs="Arial"/>
          <w:b/>
          <w:snapToGrid w:val="0"/>
          <w:color w:val="000000"/>
          <w:sz w:val="24"/>
        </w:rPr>
        <w:t xml:space="preserve">ajority of </w:t>
      </w:r>
      <w:r w:rsidR="00D321DC" w:rsidRPr="00D321DC">
        <w:rPr>
          <w:rFonts w:ascii="Arial" w:hAnsi="Arial" w:cs="Arial"/>
          <w:b/>
          <w:snapToGrid w:val="0"/>
          <w:color w:val="000000"/>
          <w:sz w:val="24"/>
        </w:rPr>
        <w:t>parents who make sure their children attend school regularly</w:t>
      </w:r>
      <w:r>
        <w:rPr>
          <w:rFonts w:ascii="Arial" w:hAnsi="Arial" w:cs="Arial"/>
          <w:b/>
          <w:snapToGrid w:val="0"/>
          <w:color w:val="000000"/>
          <w:sz w:val="24"/>
        </w:rPr>
        <w:t>!</w:t>
      </w:r>
      <w:r w:rsidR="00D321DC" w:rsidRPr="00D321DC">
        <w:rPr>
          <w:rFonts w:ascii="Arial" w:hAnsi="Arial" w:cs="Arial"/>
          <w:snapToGrid w:val="0"/>
          <w:color w:val="000000"/>
          <w:sz w:val="24"/>
        </w:rPr>
        <w:t xml:space="preserve"> </w:t>
      </w:r>
      <w:r>
        <w:rPr>
          <w:rFonts w:ascii="Arial" w:hAnsi="Arial" w:cs="Arial"/>
          <w:snapToGrid w:val="0"/>
          <w:color w:val="000000"/>
          <w:sz w:val="24"/>
        </w:rPr>
        <w:t xml:space="preserve"> </w:t>
      </w:r>
    </w:p>
    <w:p w14:paraId="5058260C" w14:textId="77777777" w:rsidR="00D321DC" w:rsidRDefault="00D321DC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7CBF4A8C" w14:textId="1AE0EA2D" w:rsidR="009E5EB6" w:rsidRDefault="009E5EB6" w:rsidP="00BA3471">
      <w:p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Your efforts, working in partnership with the school, will ensure that your child will have the best chance to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 achieve </w:t>
      </w:r>
      <w:r>
        <w:rPr>
          <w:rFonts w:ascii="Arial" w:hAnsi="Arial" w:cs="Arial"/>
          <w:snapToGrid w:val="0"/>
          <w:color w:val="000000"/>
          <w:sz w:val="24"/>
        </w:rPr>
        <w:t>their academic potential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 and have real opportunity in further education and the world of work. </w:t>
      </w:r>
      <w:r>
        <w:rPr>
          <w:rFonts w:ascii="Arial" w:hAnsi="Arial" w:cs="Arial"/>
          <w:snapToGrid w:val="0"/>
          <w:color w:val="000000"/>
          <w:sz w:val="24"/>
        </w:rPr>
        <w:t>It will also enable your child to:</w:t>
      </w:r>
    </w:p>
    <w:p w14:paraId="2D5C54E8" w14:textId="77777777" w:rsidR="00BA3471" w:rsidRPr="00BA3471" w:rsidRDefault="00BA3471" w:rsidP="00BA3471">
      <w:pPr>
        <w:rPr>
          <w:rFonts w:ascii="Arial" w:hAnsi="Arial" w:cs="Arial"/>
          <w:bCs/>
          <w:iCs/>
          <w:snapToGrid w:val="0"/>
          <w:color w:val="000000"/>
          <w:sz w:val="24"/>
        </w:rPr>
      </w:pPr>
    </w:p>
    <w:p w14:paraId="4A321049" w14:textId="55EC5644" w:rsidR="00BA3471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access the lessons needed to </w:t>
      </w:r>
      <w:r w:rsidR="00BA3471" w:rsidRPr="00BA3471">
        <w:rPr>
          <w:rFonts w:ascii="Arial" w:hAnsi="Arial" w:cs="Arial"/>
          <w:snapToGrid w:val="0"/>
          <w:color w:val="000000"/>
          <w:sz w:val="24"/>
        </w:rPr>
        <w:t xml:space="preserve">achieve </w:t>
      </w:r>
      <w:r>
        <w:rPr>
          <w:rFonts w:ascii="Arial" w:hAnsi="Arial" w:cs="Arial"/>
          <w:snapToGrid w:val="0"/>
          <w:color w:val="000000"/>
          <w:sz w:val="24"/>
        </w:rPr>
        <w:t>their expected grades</w:t>
      </w:r>
    </w:p>
    <w:p w14:paraId="7DA7AFB6" w14:textId="66B659EC" w:rsidR="00BA3471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maintain friendships and develop new ones</w:t>
      </w:r>
    </w:p>
    <w:p w14:paraId="133F2B2D" w14:textId="550717A5" w:rsidR="009E5EB6" w:rsidRPr="00BA3471" w:rsidRDefault="009E5EB6" w:rsidP="00BA3471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have access to social and sporting events offered by the school</w:t>
      </w:r>
    </w:p>
    <w:p w14:paraId="766A8E05" w14:textId="0C22ED6F" w:rsidR="00BA3471" w:rsidRDefault="009E5EB6" w:rsidP="009E5EB6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explore potential careers </w:t>
      </w:r>
    </w:p>
    <w:p w14:paraId="6E853698" w14:textId="5325AB60" w:rsidR="009E5EB6" w:rsidRPr="009E5EB6" w:rsidRDefault="009E5EB6">
      <w:pPr>
        <w:numPr>
          <w:ilvl w:val="0"/>
          <w:numId w:val="5"/>
        </w:numPr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>develop work habits such as good punctuality which are essential to thrive in the world of employment</w:t>
      </w:r>
    </w:p>
    <w:p w14:paraId="52994DDC" w14:textId="77777777" w:rsidR="00D321DC" w:rsidRPr="00D321DC" w:rsidRDefault="00D321DC" w:rsidP="00D321DC">
      <w:pPr>
        <w:rPr>
          <w:rFonts w:ascii="Arial" w:hAnsi="Arial" w:cs="Arial"/>
          <w:snapToGrid w:val="0"/>
          <w:color w:val="000000"/>
          <w:sz w:val="24"/>
        </w:rPr>
      </w:pPr>
    </w:p>
    <w:p w14:paraId="2064FC96" w14:textId="77777777" w:rsidR="00D321DC" w:rsidRPr="00D321DC" w:rsidRDefault="00D321DC" w:rsidP="00D321DC">
      <w:pPr>
        <w:rPr>
          <w:rFonts w:ascii="Arial" w:hAnsi="Arial" w:cs="Arial"/>
          <w:b/>
          <w:bCs/>
          <w:snapToGrid w:val="0"/>
          <w:color w:val="000000"/>
          <w:sz w:val="24"/>
        </w:rPr>
      </w:pPr>
      <w:r w:rsidRPr="00D321DC">
        <w:rPr>
          <w:rFonts w:ascii="Arial" w:hAnsi="Arial" w:cs="Arial"/>
          <w:b/>
          <w:bCs/>
          <w:snapToGrid w:val="0"/>
          <w:color w:val="000000"/>
          <w:sz w:val="24"/>
        </w:rPr>
        <w:t>How does your child compare?</w:t>
      </w:r>
    </w:p>
    <w:tbl>
      <w:tblPr>
        <w:tblW w:w="8929" w:type="dxa"/>
        <w:tblInd w:w="-34" w:type="dxa"/>
        <w:tblBorders>
          <w:top w:val="threeDEmboss" w:sz="24" w:space="0" w:color="008080"/>
          <w:left w:val="threeDEmboss" w:sz="24" w:space="0" w:color="008080"/>
          <w:bottom w:val="threeDEmboss" w:sz="24" w:space="0" w:color="008080"/>
          <w:right w:val="threeDEmboss" w:sz="24" w:space="0" w:color="008080"/>
          <w:insideH w:val="threeDEmboss" w:sz="24" w:space="0" w:color="008080"/>
          <w:insideV w:val="threeDEmboss" w:sz="24" w:space="0" w:color="008080"/>
        </w:tblBorders>
        <w:tblLook w:val="0000" w:firstRow="0" w:lastRow="0" w:firstColumn="0" w:lastColumn="0" w:noHBand="0" w:noVBand="0"/>
      </w:tblPr>
      <w:tblGrid>
        <w:gridCol w:w="2232"/>
        <w:gridCol w:w="2232"/>
        <w:gridCol w:w="2232"/>
        <w:gridCol w:w="2233"/>
      </w:tblGrid>
      <w:tr w:rsidR="00D321DC" w:rsidRPr="00D321DC" w14:paraId="1263A21F" w14:textId="77777777" w:rsidTr="007C50A5">
        <w:trPr>
          <w:trHeight w:val="217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D3ACEDF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Attendance during one school year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341F2CAF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equals this number of days absent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2B021017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which is approximately this many weeks absent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0930060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which means this number of lessons missed</w:t>
            </w:r>
          </w:p>
        </w:tc>
      </w:tr>
      <w:tr w:rsidR="00D321DC" w:rsidRPr="00D321DC" w14:paraId="566A3B68" w14:textId="77777777" w:rsidTr="007C50A5">
        <w:trPr>
          <w:trHeight w:val="217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134F2A80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5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F1E1C8E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213A6C4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2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59596AF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50 lessons</w:t>
            </w:r>
          </w:p>
        </w:tc>
      </w:tr>
      <w:tr w:rsidR="00D321DC" w:rsidRPr="00D321DC" w14:paraId="0A5D3669" w14:textId="77777777" w:rsidTr="007C50A5">
        <w:trPr>
          <w:trHeight w:val="273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4475FA4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90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7D0EFBB5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42DB5C5E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4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double" w:sz="12" w:space="0" w:color="008080"/>
              <w:right w:val="thinThickLargeGap" w:sz="24" w:space="0" w:color="auto"/>
            </w:tcBorders>
          </w:tcPr>
          <w:p w14:paraId="747367AC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00 lessons</w:t>
            </w:r>
          </w:p>
        </w:tc>
      </w:tr>
      <w:tr w:rsidR="00D321DC" w:rsidRPr="00D321DC" w14:paraId="3A2F3AA8" w14:textId="77777777" w:rsidTr="007C50A5">
        <w:trPr>
          <w:trHeight w:val="251"/>
        </w:trPr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34FD169D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85%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6C594EE9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29 days</w:t>
            </w:r>
          </w:p>
        </w:tc>
        <w:tc>
          <w:tcPr>
            <w:tcW w:w="223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39354498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6 weeks</w:t>
            </w:r>
          </w:p>
        </w:tc>
        <w:tc>
          <w:tcPr>
            <w:tcW w:w="2233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4B95501D" w14:textId="77777777" w:rsidR="00D321DC" w:rsidRPr="00D321DC" w:rsidRDefault="00D321DC" w:rsidP="00D321DC">
            <w:pPr>
              <w:rPr>
                <w:rFonts w:ascii="Arial" w:hAnsi="Arial" w:cs="Arial"/>
                <w:snapToGrid w:val="0"/>
                <w:color w:val="000000"/>
                <w:sz w:val="24"/>
              </w:rPr>
            </w:pPr>
            <w:r w:rsidRPr="00D321DC">
              <w:rPr>
                <w:rFonts w:ascii="Arial" w:hAnsi="Arial" w:cs="Arial"/>
                <w:snapToGrid w:val="0"/>
                <w:color w:val="000000"/>
                <w:sz w:val="24"/>
              </w:rPr>
              <w:t>150 lessons</w:t>
            </w:r>
          </w:p>
        </w:tc>
      </w:tr>
    </w:tbl>
    <w:p w14:paraId="1F0AE978" w14:textId="77777777" w:rsidR="008121DF" w:rsidRDefault="008121DF" w:rsidP="008121DF">
      <w:pPr>
        <w:rPr>
          <w:rFonts w:ascii="Arial" w:hAnsi="Arial" w:cs="Arial"/>
          <w:snapToGrid w:val="0"/>
          <w:color w:val="000000"/>
          <w:sz w:val="24"/>
        </w:rPr>
      </w:pPr>
    </w:p>
    <w:p w14:paraId="4F8A1248" w14:textId="41A7DB22" w:rsidR="00484A1F" w:rsidRDefault="002F067C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r>
        <w:rPr>
          <w:rFonts w:ascii="Arial" w:hAnsi="Arial" w:cs="Arial"/>
          <w:snapToGrid w:val="0"/>
          <w:color w:val="000000"/>
          <w:sz w:val="24"/>
        </w:rPr>
        <w:t xml:space="preserve">If you </w:t>
      </w:r>
      <w:r w:rsidR="00B141CD">
        <w:rPr>
          <w:rFonts w:ascii="Arial" w:hAnsi="Arial" w:cs="Arial"/>
          <w:snapToGrid w:val="0"/>
          <w:color w:val="000000"/>
          <w:sz w:val="24"/>
        </w:rPr>
        <w:t>are</w:t>
      </w:r>
      <w:r>
        <w:rPr>
          <w:rFonts w:ascii="Arial" w:hAnsi="Arial" w:cs="Arial"/>
          <w:snapToGrid w:val="0"/>
          <w:color w:val="000000"/>
          <w:sz w:val="24"/>
        </w:rPr>
        <w:t xml:space="preserve"> worried about your </w:t>
      </w:r>
      <w:r w:rsidRPr="007446AF">
        <w:rPr>
          <w:rFonts w:ascii="Arial" w:hAnsi="Arial" w:cs="Arial"/>
          <w:snapToGrid w:val="0"/>
          <w:color w:val="000000"/>
          <w:sz w:val="24"/>
        </w:rPr>
        <w:t>child</w:t>
      </w:r>
      <w:r w:rsidR="00D60D91">
        <w:rPr>
          <w:rFonts w:ascii="Arial" w:hAnsi="Arial" w:cs="Arial"/>
          <w:snapToGrid w:val="0"/>
          <w:color w:val="000000"/>
          <w:sz w:val="24"/>
        </w:rPr>
        <w:t>/children</w:t>
      </w:r>
      <w:r w:rsidR="00D321DC">
        <w:rPr>
          <w:rFonts w:ascii="Arial" w:hAnsi="Arial" w:cs="Arial"/>
          <w:snapToGrid w:val="0"/>
          <w:color w:val="000000"/>
          <w:sz w:val="24"/>
        </w:rPr>
        <w:t>’s attendance</w:t>
      </w:r>
      <w:r>
        <w:rPr>
          <w:rFonts w:ascii="Arial" w:hAnsi="Arial" w:cs="Arial"/>
          <w:snapToGrid w:val="0"/>
          <w:color w:val="000000"/>
          <w:sz w:val="24"/>
        </w:rPr>
        <w:t xml:space="preserve"> the first port of call is to discuss your concerns with the school directly. The school </w:t>
      </w:r>
      <w:r w:rsidR="00436529">
        <w:rPr>
          <w:rFonts w:ascii="Arial" w:hAnsi="Arial" w:cs="Arial"/>
          <w:snapToGrid w:val="0"/>
          <w:color w:val="000000"/>
          <w:sz w:val="24"/>
        </w:rPr>
        <w:t>has specialist staff who may be able to help</w:t>
      </w:r>
      <w:r w:rsidR="00B141CD">
        <w:rPr>
          <w:rFonts w:ascii="Arial" w:hAnsi="Arial" w:cs="Arial"/>
          <w:snapToGrid w:val="0"/>
          <w:color w:val="000000"/>
          <w:sz w:val="24"/>
        </w:rPr>
        <w:t>,</w:t>
      </w:r>
      <w:r w:rsidR="00436529">
        <w:rPr>
          <w:rFonts w:ascii="Arial" w:hAnsi="Arial" w:cs="Arial"/>
          <w:snapToGrid w:val="0"/>
          <w:color w:val="000000"/>
          <w:sz w:val="24"/>
        </w:rPr>
        <w:t xml:space="preserve"> and </w:t>
      </w:r>
      <w:r w:rsidR="00DE1DDD">
        <w:rPr>
          <w:rFonts w:ascii="Arial" w:hAnsi="Arial" w:cs="Arial"/>
          <w:snapToGrid w:val="0"/>
          <w:color w:val="000000"/>
          <w:sz w:val="24"/>
        </w:rPr>
        <w:t xml:space="preserve">all schools </w:t>
      </w:r>
      <w:r w:rsidR="00436529">
        <w:rPr>
          <w:rFonts w:ascii="Arial" w:hAnsi="Arial" w:cs="Arial"/>
          <w:snapToGrid w:val="0"/>
          <w:color w:val="000000"/>
          <w:sz w:val="24"/>
        </w:rPr>
        <w:t>work</w:t>
      </w:r>
      <w:r>
        <w:rPr>
          <w:rFonts w:ascii="Arial" w:hAnsi="Arial" w:cs="Arial"/>
          <w:snapToGrid w:val="0"/>
          <w:color w:val="000000"/>
          <w:sz w:val="24"/>
        </w:rPr>
        <w:t xml:space="preserve"> closely with </w:t>
      </w:r>
      <w:r w:rsidR="00FF454F">
        <w:rPr>
          <w:rFonts w:ascii="Arial" w:hAnsi="Arial" w:cs="Arial"/>
          <w:snapToGrid w:val="0"/>
          <w:color w:val="000000"/>
          <w:sz w:val="24"/>
        </w:rPr>
        <w:t xml:space="preserve">health </w:t>
      </w:r>
      <w:r>
        <w:rPr>
          <w:rFonts w:ascii="Arial" w:hAnsi="Arial" w:cs="Arial"/>
          <w:snapToGrid w:val="0"/>
          <w:color w:val="000000"/>
          <w:sz w:val="24"/>
        </w:rPr>
        <w:t xml:space="preserve">and </w:t>
      </w:r>
      <w:r w:rsidR="00AC133C">
        <w:rPr>
          <w:rFonts w:ascii="Arial" w:hAnsi="Arial" w:cs="Arial"/>
          <w:snapToGrid w:val="0"/>
          <w:color w:val="000000"/>
          <w:sz w:val="24"/>
        </w:rPr>
        <w:t>council</w:t>
      </w:r>
      <w:r>
        <w:rPr>
          <w:rFonts w:ascii="Arial" w:hAnsi="Arial" w:cs="Arial"/>
          <w:snapToGrid w:val="0"/>
          <w:color w:val="000000"/>
          <w:sz w:val="24"/>
        </w:rPr>
        <w:t xml:space="preserve"> teams </w:t>
      </w:r>
      <w:r w:rsidR="00436529">
        <w:rPr>
          <w:rFonts w:ascii="Arial" w:hAnsi="Arial" w:cs="Arial"/>
          <w:snapToGrid w:val="0"/>
          <w:color w:val="000000"/>
          <w:sz w:val="24"/>
        </w:rPr>
        <w:t>who may also be able to help if needed.</w:t>
      </w:r>
      <w:r w:rsidR="00D321DC">
        <w:rPr>
          <w:rFonts w:ascii="Arial" w:hAnsi="Arial" w:cs="Arial"/>
          <w:snapToGrid w:val="0"/>
          <w:color w:val="000000"/>
          <w:sz w:val="24"/>
        </w:rPr>
        <w:t xml:space="preserve">  If you have concerns about mental health; </w:t>
      </w:r>
      <w:r w:rsidR="00D321DC">
        <w:rPr>
          <w:rFonts w:ascii="Arial" w:hAnsi="Arial" w:cs="Arial"/>
          <w:snapToGrid w:val="0"/>
          <w:color w:val="000000"/>
          <w:sz w:val="24"/>
        </w:rPr>
        <w:lastRenderedPageBreak/>
        <w:t xml:space="preserve">domestic abuse; parenting; bereavement; finance; problems with drugs and alcohol; you can find help and support </w:t>
      </w:r>
      <w:r w:rsidR="00484A1F">
        <w:rPr>
          <w:rFonts w:ascii="Arial" w:hAnsi="Arial" w:cs="Arial"/>
          <w:snapToGrid w:val="0"/>
          <w:color w:val="000000"/>
          <w:sz w:val="24"/>
        </w:rPr>
        <w:t xml:space="preserve">from the ‘From Birmingham </w:t>
      </w:r>
      <w:r w:rsidR="00486546">
        <w:rPr>
          <w:rFonts w:ascii="Arial" w:hAnsi="Arial" w:cs="Arial"/>
          <w:snapToGrid w:val="0"/>
          <w:color w:val="000000"/>
          <w:sz w:val="24"/>
        </w:rPr>
        <w:t>w</w:t>
      </w:r>
      <w:r w:rsidR="00484A1F">
        <w:rPr>
          <w:rFonts w:ascii="Arial" w:hAnsi="Arial" w:cs="Arial"/>
          <w:snapToGrid w:val="0"/>
          <w:color w:val="000000"/>
          <w:sz w:val="24"/>
        </w:rPr>
        <w:t>ith Love’ webpage:</w:t>
      </w:r>
    </w:p>
    <w:p w14:paraId="147111BE" w14:textId="7B605C5E" w:rsidR="009E5EB6" w:rsidRPr="007D0351" w:rsidRDefault="005D1327" w:rsidP="006C0EB6">
      <w:pPr>
        <w:jc w:val="both"/>
        <w:rPr>
          <w:rFonts w:ascii="Arial" w:hAnsi="Arial" w:cs="Arial"/>
          <w:sz w:val="24"/>
          <w:szCs w:val="24"/>
        </w:rPr>
      </w:pPr>
      <w:hyperlink r:id="rId10" w:tooltip="Link to From Birmingham with Love" w:history="1">
        <w:r w:rsidR="00D5600B">
          <w:rPr>
            <w:rStyle w:val="Hyperlink"/>
            <w:rFonts w:ascii="Arial" w:hAnsi="Arial" w:cs="Arial"/>
            <w:sz w:val="24"/>
            <w:szCs w:val="24"/>
          </w:rPr>
          <w:t>From Birmingham with Love</w:t>
        </w:r>
      </w:hyperlink>
    </w:p>
    <w:p w14:paraId="5C9B8822" w14:textId="77777777" w:rsidR="00484A1F" w:rsidRDefault="00484A1F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</w:p>
    <w:p w14:paraId="156564F3" w14:textId="77777777" w:rsidR="009E5EB6" w:rsidRPr="009E5EB6" w:rsidRDefault="009E5EB6" w:rsidP="009E5EB6">
      <w:pPr>
        <w:jc w:val="both"/>
        <w:rPr>
          <w:rFonts w:ascii="Arial" w:hAnsi="Arial" w:cs="Arial"/>
          <w:snapToGrid w:val="0"/>
          <w:color w:val="000000"/>
          <w:sz w:val="24"/>
        </w:rPr>
      </w:pPr>
      <w:r w:rsidRPr="009E5EB6">
        <w:rPr>
          <w:rFonts w:ascii="Arial" w:hAnsi="Arial" w:cs="Arial"/>
          <w:snapToGrid w:val="0"/>
          <w:color w:val="000000"/>
          <w:sz w:val="24"/>
        </w:rPr>
        <w:t>Additionally, Birmingham City Council provides online information and guidance to parents on school attendance which you can access here:</w:t>
      </w:r>
    </w:p>
    <w:p w14:paraId="6EECBE92" w14:textId="4236E5A1" w:rsidR="00484A1F" w:rsidRDefault="005D1327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  <w:hyperlink r:id="rId11" w:tooltip="Link to School Attendance Information for Parents" w:history="1">
        <w:r w:rsidR="0019082C">
          <w:rPr>
            <w:rStyle w:val="Hyperlink"/>
            <w:rFonts w:ascii="Arial" w:hAnsi="Arial" w:cs="Arial"/>
            <w:snapToGrid w:val="0"/>
            <w:sz w:val="24"/>
          </w:rPr>
          <w:t>School Attendance Information for Parents</w:t>
        </w:r>
      </w:hyperlink>
    </w:p>
    <w:p w14:paraId="3ADAC6D1" w14:textId="059F0E9A" w:rsidR="00D321DC" w:rsidRDefault="00D321DC" w:rsidP="006C0EB6">
      <w:pPr>
        <w:jc w:val="both"/>
        <w:rPr>
          <w:rFonts w:ascii="Arial" w:hAnsi="Arial" w:cs="Arial"/>
          <w:snapToGrid w:val="0"/>
          <w:color w:val="000000"/>
          <w:sz w:val="24"/>
        </w:rPr>
      </w:pPr>
    </w:p>
    <w:p w14:paraId="732BA44A" w14:textId="1BBD3696" w:rsidR="00C12C6F" w:rsidRPr="00FA1453" w:rsidRDefault="009E5EB6" w:rsidP="00DC7CF2">
      <w:pPr>
        <w:jc w:val="both"/>
        <w:rPr>
          <w:rFonts w:ascii="Arial" w:hAnsi="Arial" w:cs="Arial"/>
          <w:snapToGrid w:val="0"/>
          <w:color w:val="000000"/>
          <w:sz w:val="24"/>
          <w:szCs w:val="24"/>
        </w:rPr>
      </w:pPr>
      <w:r>
        <w:rPr>
          <w:rFonts w:ascii="Arial" w:hAnsi="Arial" w:cs="Arial"/>
          <w:snapToGrid w:val="0"/>
          <w:color w:val="000000"/>
          <w:sz w:val="24"/>
          <w:szCs w:val="24"/>
        </w:rPr>
        <w:t>F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amily holidays in term time are not allowed in law and are unlikely to be authorised. </w:t>
      </w:r>
      <w:r w:rsidR="00C12C6F" w:rsidRPr="00FA1453">
        <w:rPr>
          <w:rFonts w:ascii="Arial" w:hAnsi="Arial" w:cs="Arial"/>
          <w:snapToGrid w:val="0"/>
          <w:color w:val="000000"/>
          <w:sz w:val="24"/>
          <w:szCs w:val="24"/>
        </w:rPr>
        <w:t xml:space="preserve">Family emergencies </w:t>
      </w:r>
      <w:r w:rsidR="000E02E9">
        <w:rPr>
          <w:rFonts w:ascii="Arial" w:hAnsi="Arial" w:cs="Arial"/>
          <w:snapToGrid w:val="0"/>
          <w:color w:val="000000"/>
          <w:sz w:val="24"/>
          <w:szCs w:val="24"/>
        </w:rPr>
        <w:t xml:space="preserve">also </w:t>
      </w:r>
      <w:r w:rsidR="00C12C6F" w:rsidRPr="00FA1453">
        <w:rPr>
          <w:rFonts w:ascii="Arial" w:hAnsi="Arial" w:cs="Arial"/>
          <w:snapToGrid w:val="0"/>
          <w:color w:val="000000"/>
          <w:sz w:val="24"/>
          <w:szCs w:val="24"/>
        </w:rPr>
        <w:t>need careful consideration. It is not always appropriate or in the best interests of the child to miss school for emergencies which are being dealt with by adult family members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. Notifying the school of </w:t>
      </w:r>
      <w:r w:rsidR="00BA3471">
        <w:rPr>
          <w:rFonts w:ascii="Arial" w:hAnsi="Arial" w:cs="Arial"/>
          <w:snapToGrid w:val="0"/>
          <w:color w:val="000000"/>
          <w:sz w:val="24"/>
          <w:szCs w:val="24"/>
        </w:rPr>
        <w:t xml:space="preserve">leave due to </w:t>
      </w:r>
      <w:r w:rsidR="00D321DC">
        <w:rPr>
          <w:rFonts w:ascii="Arial" w:hAnsi="Arial" w:cs="Arial"/>
          <w:snapToGrid w:val="0"/>
          <w:color w:val="000000"/>
          <w:sz w:val="24"/>
          <w:szCs w:val="24"/>
        </w:rPr>
        <w:t xml:space="preserve">a family emergency does not mean it will be authorised. </w:t>
      </w:r>
    </w:p>
    <w:p w14:paraId="76C6B5C8" w14:textId="4038A3D4" w:rsidR="00AF1139" w:rsidRDefault="0020615B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 w:rsidRPr="003E5308">
        <w:rPr>
          <w:rFonts w:ascii="Arial" w:hAnsi="Arial" w:cs="Arial"/>
          <w:snapToGrid/>
          <w:color w:val="auto"/>
          <w:sz w:val="24"/>
          <w:szCs w:val="24"/>
        </w:rPr>
        <w:t xml:space="preserve">   </w:t>
      </w:r>
    </w:p>
    <w:p w14:paraId="4D186EC8" w14:textId="0886F8AA" w:rsidR="0020615B" w:rsidRDefault="009E5EB6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b/>
          <w:i/>
          <w:snapToGrid/>
          <w:color w:val="auto"/>
          <w:sz w:val="24"/>
          <w:szCs w:val="24"/>
        </w:rPr>
        <w:t>Please note that w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>here parents fail to ensure their child attends school regularly, legal action</w:t>
      </w:r>
      <w:r>
        <w:rPr>
          <w:rFonts w:ascii="Arial" w:hAnsi="Arial" w:cs="Arial"/>
          <w:b/>
          <w:i/>
          <w:snapToGrid/>
          <w:color w:val="auto"/>
          <w:sz w:val="24"/>
          <w:szCs w:val="24"/>
        </w:rPr>
        <w:t>, including penalty notices,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 xml:space="preserve"> </w:t>
      </w:r>
      <w:r w:rsid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>may</w:t>
      </w:r>
      <w:r w:rsidR="00AF1139" w:rsidRPr="00AF1139">
        <w:rPr>
          <w:rFonts w:ascii="Arial" w:hAnsi="Arial" w:cs="Arial"/>
          <w:b/>
          <w:i/>
          <w:snapToGrid/>
          <w:color w:val="auto"/>
          <w:sz w:val="24"/>
          <w:szCs w:val="24"/>
        </w:rPr>
        <w:t xml:space="preserve"> be considered.</w:t>
      </w:r>
    </w:p>
    <w:p w14:paraId="3487432D" w14:textId="77777777" w:rsidR="00AF1139" w:rsidRDefault="00AF1139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</w:p>
    <w:p w14:paraId="5B5D84D5" w14:textId="2311DD22" w:rsidR="00797362" w:rsidRDefault="00797362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snapToGrid/>
          <w:color w:val="auto"/>
          <w:sz w:val="24"/>
          <w:szCs w:val="24"/>
        </w:rPr>
        <w:t>We wish you and your child</w:t>
      </w:r>
      <w:r w:rsidR="00D60D91">
        <w:rPr>
          <w:rFonts w:ascii="Arial" w:hAnsi="Arial" w:cs="Arial"/>
          <w:snapToGrid/>
          <w:color w:val="auto"/>
          <w:sz w:val="24"/>
          <w:szCs w:val="24"/>
        </w:rPr>
        <w:t>/children</w:t>
      </w:r>
      <w:r>
        <w:rPr>
          <w:rFonts w:ascii="Arial" w:hAnsi="Arial" w:cs="Arial"/>
          <w:snapToGrid/>
          <w:color w:val="auto"/>
          <w:sz w:val="24"/>
          <w:szCs w:val="24"/>
        </w:rPr>
        <w:t xml:space="preserve"> all the best for the </w:t>
      </w:r>
      <w:r w:rsidR="00AF1139">
        <w:rPr>
          <w:rFonts w:ascii="Arial" w:hAnsi="Arial" w:cs="Arial"/>
          <w:snapToGrid/>
          <w:color w:val="auto"/>
          <w:sz w:val="24"/>
          <w:szCs w:val="24"/>
        </w:rPr>
        <w:t>new</w:t>
      </w:r>
      <w:r w:rsidR="003962B9">
        <w:rPr>
          <w:rFonts w:ascii="Arial" w:hAnsi="Arial" w:cs="Arial"/>
          <w:snapToGrid/>
          <w:color w:val="auto"/>
          <w:sz w:val="24"/>
          <w:szCs w:val="24"/>
        </w:rPr>
        <w:t xml:space="preserve"> </w:t>
      </w:r>
      <w:r>
        <w:rPr>
          <w:rFonts w:ascii="Arial" w:hAnsi="Arial" w:cs="Arial"/>
          <w:snapToGrid/>
          <w:color w:val="auto"/>
          <w:sz w:val="24"/>
          <w:szCs w:val="24"/>
        </w:rPr>
        <w:t>academic year.</w:t>
      </w:r>
      <w:r w:rsidR="00014DDA">
        <w:rPr>
          <w:rFonts w:ascii="Arial" w:hAnsi="Arial" w:cs="Arial"/>
          <w:snapToGrid/>
          <w:color w:val="auto"/>
          <w:sz w:val="24"/>
          <w:szCs w:val="24"/>
        </w:rPr>
        <w:t xml:space="preserve">  </w:t>
      </w:r>
    </w:p>
    <w:p w14:paraId="2DBDC369" w14:textId="77777777" w:rsidR="00AC133C" w:rsidRDefault="00AC133C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</w:p>
    <w:p w14:paraId="63FE596D" w14:textId="77777777" w:rsidR="00AC133C" w:rsidRDefault="00AC133C">
      <w:pPr>
        <w:pStyle w:val="BodyText2"/>
        <w:rPr>
          <w:rFonts w:ascii="Arial" w:hAnsi="Arial" w:cs="Arial"/>
          <w:snapToGrid/>
          <w:color w:val="auto"/>
          <w:sz w:val="24"/>
          <w:szCs w:val="24"/>
        </w:rPr>
      </w:pPr>
      <w:r>
        <w:rPr>
          <w:rFonts w:ascii="Arial" w:hAnsi="Arial" w:cs="Arial"/>
          <w:snapToGrid/>
          <w:color w:val="auto"/>
          <w:sz w:val="24"/>
          <w:szCs w:val="24"/>
        </w:rPr>
        <w:t>Kind regards</w:t>
      </w:r>
    </w:p>
    <w:p w14:paraId="2FB992F9" w14:textId="77777777" w:rsidR="005E31B0" w:rsidRDefault="005E31B0">
      <w:pPr>
        <w:pStyle w:val="BodyText2"/>
        <w:rPr>
          <w:rFonts w:ascii="Arial" w:hAnsi="Arial" w:cs="Arial"/>
          <w:sz w:val="24"/>
        </w:rPr>
      </w:pPr>
    </w:p>
    <w:p w14:paraId="56307799" w14:textId="1B064CEF" w:rsidR="009B5A0D" w:rsidRDefault="009B5A0D">
      <w:pPr>
        <w:pStyle w:val="BodyText2"/>
        <w:rPr>
          <w:rFonts w:ascii="Arial" w:hAnsi="Arial" w:cs="Arial"/>
          <w:sz w:val="24"/>
        </w:rPr>
      </w:pPr>
    </w:p>
    <w:p w14:paraId="1C691934" w14:textId="77777777" w:rsidR="00AD6321" w:rsidRDefault="00AD6321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ducation Legal Intervention Team</w:t>
      </w:r>
    </w:p>
    <w:p w14:paraId="06F89398" w14:textId="77777777" w:rsidR="00A7170E" w:rsidRDefault="00AD6321">
      <w:pPr>
        <w:pStyle w:val="BodyText2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irmingham City Council</w:t>
      </w:r>
      <w:r w:rsidR="00A7170E" w:rsidRPr="000F5F4B">
        <w:rPr>
          <w:rFonts w:ascii="Arial" w:hAnsi="Arial" w:cs="Arial"/>
          <w:sz w:val="24"/>
        </w:rPr>
        <w:t xml:space="preserve">                                   </w:t>
      </w:r>
    </w:p>
    <w:sectPr w:rsidR="00A7170E" w:rsidSect="00296F95">
      <w:headerReference w:type="default" r:id="rId12"/>
      <w:footerReference w:type="default" r:id="rId13"/>
      <w:pgSz w:w="11907" w:h="16840" w:code="9"/>
      <w:pgMar w:top="1440" w:right="107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CD7A5" w14:textId="77777777" w:rsidR="0042760B" w:rsidRDefault="0042760B">
      <w:r>
        <w:separator/>
      </w:r>
    </w:p>
  </w:endnote>
  <w:endnote w:type="continuationSeparator" w:id="0">
    <w:p w14:paraId="01853410" w14:textId="77777777" w:rsidR="0042760B" w:rsidRDefault="00427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B4306" w14:textId="05C63101" w:rsidR="00DD710D" w:rsidRPr="00296F95" w:rsidRDefault="00DD710D">
    <w:pPr>
      <w:pStyle w:val="Footer"/>
      <w:rPr>
        <w:rFonts w:ascii="Arial" w:hAnsi="Arial" w:cs="Arial"/>
      </w:rPr>
    </w:pPr>
    <w:r>
      <w:tab/>
    </w:r>
    <w:r>
      <w:tab/>
    </w:r>
    <w:r w:rsidRPr="00296F95">
      <w:rPr>
        <w:rFonts w:ascii="Arial" w:hAnsi="Arial" w:cs="Arial"/>
      </w:rPr>
      <w:t xml:space="preserve">Updated </w:t>
    </w:r>
    <w:r w:rsidR="00AF1139">
      <w:rPr>
        <w:rFonts w:ascii="Arial" w:hAnsi="Arial" w:cs="Arial"/>
      </w:rPr>
      <w:t xml:space="preserve">Sept </w:t>
    </w:r>
    <w:r w:rsidR="00DE1B19">
      <w:rPr>
        <w:rFonts w:ascii="Arial" w:hAnsi="Arial" w:cs="Arial"/>
      </w:rPr>
      <w:t>202</w:t>
    </w:r>
    <w:r w:rsidR="00D321DC">
      <w:rPr>
        <w:rFonts w:ascii="Arial" w:hAnsi="Arial" w:cs="Arial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FE3B9" w14:textId="77777777" w:rsidR="0042760B" w:rsidRDefault="0042760B">
      <w:r>
        <w:separator/>
      </w:r>
    </w:p>
  </w:footnote>
  <w:footnote w:type="continuationSeparator" w:id="0">
    <w:p w14:paraId="34D490F5" w14:textId="77777777" w:rsidR="0042760B" w:rsidRDefault="00427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5A4F5" w14:textId="1D10C7BE" w:rsidR="0019082C" w:rsidRDefault="0019082C">
    <w:pPr>
      <w:pStyle w:val="Header"/>
    </w:pPr>
    <w:r>
      <w:rPr>
        <w:noProof/>
        <w:lang w:eastAsia="en-GB"/>
      </w:rPr>
      <w:drawing>
        <wp:inline distT="0" distB="0" distL="0" distR="0" wp14:anchorId="63C734F3" wp14:editId="27CB85E3">
          <wp:extent cx="2061275" cy="657218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CC Logo 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0020" cy="663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D6BEE3" w14:textId="77777777" w:rsidR="0019082C" w:rsidRDefault="001908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B4933"/>
    <w:multiLevelType w:val="hybridMultilevel"/>
    <w:tmpl w:val="B5E0CD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165EC"/>
    <w:multiLevelType w:val="hybridMultilevel"/>
    <w:tmpl w:val="9880F0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B31AC"/>
    <w:multiLevelType w:val="hybridMultilevel"/>
    <w:tmpl w:val="BBF655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E219E"/>
    <w:multiLevelType w:val="hybridMultilevel"/>
    <w:tmpl w:val="AD30AE3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7769402C"/>
    <w:multiLevelType w:val="hybridMultilevel"/>
    <w:tmpl w:val="48263B6C"/>
    <w:lvl w:ilvl="0" w:tplc="E482F498">
      <w:start w:val="1"/>
      <w:numFmt w:val="bullet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jS0MDW1NLMwsTBQ0lEKTi0uzszPAykwrAUAQcH8kSwAAAA="/>
    <w:docVar w:name="Encrypted_CloudStatistics_StoryID" w:val="TKujj17dMmdn/VDujJY8XAXCGf/vc59bHr7q+9d0JiGY00suhI/yMayejz1WAHm9"/>
  </w:docVars>
  <w:rsids>
    <w:rsidRoot w:val="00355B4B"/>
    <w:rsid w:val="000064A1"/>
    <w:rsid w:val="00012434"/>
    <w:rsid w:val="00014DDA"/>
    <w:rsid w:val="0003549A"/>
    <w:rsid w:val="0003740C"/>
    <w:rsid w:val="000407E4"/>
    <w:rsid w:val="00052610"/>
    <w:rsid w:val="00086CB7"/>
    <w:rsid w:val="00097BBD"/>
    <w:rsid w:val="000A1D03"/>
    <w:rsid w:val="000A6746"/>
    <w:rsid w:val="000A7426"/>
    <w:rsid w:val="000B69F9"/>
    <w:rsid w:val="000C0676"/>
    <w:rsid w:val="000E02E9"/>
    <w:rsid w:val="000E0CD1"/>
    <w:rsid w:val="000F04DD"/>
    <w:rsid w:val="000F5F4B"/>
    <w:rsid w:val="00114401"/>
    <w:rsid w:val="00116C61"/>
    <w:rsid w:val="00152630"/>
    <w:rsid w:val="0016008C"/>
    <w:rsid w:val="00163205"/>
    <w:rsid w:val="001663E1"/>
    <w:rsid w:val="00184117"/>
    <w:rsid w:val="001841D5"/>
    <w:rsid w:val="0019082C"/>
    <w:rsid w:val="00191B6E"/>
    <w:rsid w:val="001C4642"/>
    <w:rsid w:val="001E576A"/>
    <w:rsid w:val="001F0972"/>
    <w:rsid w:val="001F62B3"/>
    <w:rsid w:val="001F7275"/>
    <w:rsid w:val="00200979"/>
    <w:rsid w:val="0020615B"/>
    <w:rsid w:val="00223BB8"/>
    <w:rsid w:val="002332DC"/>
    <w:rsid w:val="00295452"/>
    <w:rsid w:val="00296F95"/>
    <w:rsid w:val="0029785D"/>
    <w:rsid w:val="002B1245"/>
    <w:rsid w:val="002C383C"/>
    <w:rsid w:val="002D0EAF"/>
    <w:rsid w:val="002E75D8"/>
    <w:rsid w:val="002F067C"/>
    <w:rsid w:val="002F3E68"/>
    <w:rsid w:val="003075F5"/>
    <w:rsid w:val="0033767C"/>
    <w:rsid w:val="00355B4B"/>
    <w:rsid w:val="0038218C"/>
    <w:rsid w:val="00390547"/>
    <w:rsid w:val="003906BE"/>
    <w:rsid w:val="00393D75"/>
    <w:rsid w:val="003962B9"/>
    <w:rsid w:val="003A5E83"/>
    <w:rsid w:val="003B31FB"/>
    <w:rsid w:val="003B4032"/>
    <w:rsid w:val="003C230B"/>
    <w:rsid w:val="003D2A23"/>
    <w:rsid w:val="003E5308"/>
    <w:rsid w:val="003E6909"/>
    <w:rsid w:val="003F63AD"/>
    <w:rsid w:val="004038BF"/>
    <w:rsid w:val="0042760B"/>
    <w:rsid w:val="00434B79"/>
    <w:rsid w:val="004354FA"/>
    <w:rsid w:val="00436529"/>
    <w:rsid w:val="00476D06"/>
    <w:rsid w:val="00484A1F"/>
    <w:rsid w:val="00486546"/>
    <w:rsid w:val="004A4509"/>
    <w:rsid w:val="004B064E"/>
    <w:rsid w:val="004C4EBA"/>
    <w:rsid w:val="004D703F"/>
    <w:rsid w:val="00510B67"/>
    <w:rsid w:val="005203F7"/>
    <w:rsid w:val="00535AF1"/>
    <w:rsid w:val="00542A85"/>
    <w:rsid w:val="00551E77"/>
    <w:rsid w:val="00553D85"/>
    <w:rsid w:val="00585B5C"/>
    <w:rsid w:val="00595600"/>
    <w:rsid w:val="005A47E1"/>
    <w:rsid w:val="005D1327"/>
    <w:rsid w:val="005E31B0"/>
    <w:rsid w:val="006241FD"/>
    <w:rsid w:val="00624649"/>
    <w:rsid w:val="00624709"/>
    <w:rsid w:val="00653155"/>
    <w:rsid w:val="006567F1"/>
    <w:rsid w:val="006704E2"/>
    <w:rsid w:val="00683FDF"/>
    <w:rsid w:val="006C0EB6"/>
    <w:rsid w:val="00703C40"/>
    <w:rsid w:val="00714B77"/>
    <w:rsid w:val="00726148"/>
    <w:rsid w:val="0073059E"/>
    <w:rsid w:val="007408AF"/>
    <w:rsid w:val="007446AF"/>
    <w:rsid w:val="007603A0"/>
    <w:rsid w:val="00771F8A"/>
    <w:rsid w:val="00787131"/>
    <w:rsid w:val="007915DF"/>
    <w:rsid w:val="007925DC"/>
    <w:rsid w:val="00794825"/>
    <w:rsid w:val="00797362"/>
    <w:rsid w:val="007D0351"/>
    <w:rsid w:val="007D4FFD"/>
    <w:rsid w:val="007D594D"/>
    <w:rsid w:val="007F5E8A"/>
    <w:rsid w:val="007F623E"/>
    <w:rsid w:val="008121DF"/>
    <w:rsid w:val="008306FE"/>
    <w:rsid w:val="0088314C"/>
    <w:rsid w:val="008846F5"/>
    <w:rsid w:val="008A4916"/>
    <w:rsid w:val="0090052B"/>
    <w:rsid w:val="00947094"/>
    <w:rsid w:val="0094718B"/>
    <w:rsid w:val="009724A3"/>
    <w:rsid w:val="009B148C"/>
    <w:rsid w:val="009B5A0D"/>
    <w:rsid w:val="009C0EB2"/>
    <w:rsid w:val="009E5EB6"/>
    <w:rsid w:val="009F242D"/>
    <w:rsid w:val="00A0151B"/>
    <w:rsid w:val="00A07F1D"/>
    <w:rsid w:val="00A15FC8"/>
    <w:rsid w:val="00A16AF0"/>
    <w:rsid w:val="00A16AF4"/>
    <w:rsid w:val="00A20D8C"/>
    <w:rsid w:val="00A45D13"/>
    <w:rsid w:val="00A5322A"/>
    <w:rsid w:val="00A7170E"/>
    <w:rsid w:val="00A835AE"/>
    <w:rsid w:val="00AA54BE"/>
    <w:rsid w:val="00AC133C"/>
    <w:rsid w:val="00AC72B0"/>
    <w:rsid w:val="00AD6321"/>
    <w:rsid w:val="00AD7A2B"/>
    <w:rsid w:val="00AF1139"/>
    <w:rsid w:val="00AF4CD9"/>
    <w:rsid w:val="00B141CD"/>
    <w:rsid w:val="00B14A63"/>
    <w:rsid w:val="00B23D7D"/>
    <w:rsid w:val="00B33906"/>
    <w:rsid w:val="00B34642"/>
    <w:rsid w:val="00B34CF4"/>
    <w:rsid w:val="00B62C25"/>
    <w:rsid w:val="00B63259"/>
    <w:rsid w:val="00BA3471"/>
    <w:rsid w:val="00BF6CC0"/>
    <w:rsid w:val="00C07204"/>
    <w:rsid w:val="00C12C6F"/>
    <w:rsid w:val="00C15925"/>
    <w:rsid w:val="00C22CD9"/>
    <w:rsid w:val="00C22E90"/>
    <w:rsid w:val="00C426C3"/>
    <w:rsid w:val="00C43DD4"/>
    <w:rsid w:val="00C544AA"/>
    <w:rsid w:val="00C60772"/>
    <w:rsid w:val="00C67B16"/>
    <w:rsid w:val="00CD7C47"/>
    <w:rsid w:val="00D02823"/>
    <w:rsid w:val="00D12AB0"/>
    <w:rsid w:val="00D321DC"/>
    <w:rsid w:val="00D5600B"/>
    <w:rsid w:val="00D57509"/>
    <w:rsid w:val="00D60D91"/>
    <w:rsid w:val="00D648C1"/>
    <w:rsid w:val="00D72439"/>
    <w:rsid w:val="00DB61A3"/>
    <w:rsid w:val="00DC7CF2"/>
    <w:rsid w:val="00DD2D37"/>
    <w:rsid w:val="00DD710D"/>
    <w:rsid w:val="00DE1B19"/>
    <w:rsid w:val="00DE1DDD"/>
    <w:rsid w:val="00DE3E70"/>
    <w:rsid w:val="00E01FCD"/>
    <w:rsid w:val="00E04042"/>
    <w:rsid w:val="00E13DB1"/>
    <w:rsid w:val="00E322AC"/>
    <w:rsid w:val="00E51263"/>
    <w:rsid w:val="00E64594"/>
    <w:rsid w:val="00E85431"/>
    <w:rsid w:val="00E9696D"/>
    <w:rsid w:val="00EC7A59"/>
    <w:rsid w:val="00EE32C3"/>
    <w:rsid w:val="00F24575"/>
    <w:rsid w:val="00F32CFB"/>
    <w:rsid w:val="00F35A34"/>
    <w:rsid w:val="00F675FE"/>
    <w:rsid w:val="00F843C6"/>
    <w:rsid w:val="00F94321"/>
    <w:rsid w:val="00FA1453"/>
    <w:rsid w:val="00FF34D8"/>
    <w:rsid w:val="00FF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09093DC4"/>
  <w15:chartTrackingRefBased/>
  <w15:docId w15:val="{72FEAA08-8AA2-438F-AC26-2EE04C73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snapToGrid w:val="0"/>
      <w:color w:val="000000"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  <w:i/>
      <w:iCs/>
      <w:snapToGrid w:val="0"/>
      <w:sz w:val="4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entury Gothic" w:hAnsi="Century Gothic"/>
      <w:snapToGrid w:val="0"/>
      <w:color w:val="000000"/>
      <w:sz w:val="32"/>
    </w:rPr>
  </w:style>
  <w:style w:type="paragraph" w:styleId="BodyText2">
    <w:name w:val="Body Text 2"/>
    <w:basedOn w:val="Normal"/>
    <w:rPr>
      <w:rFonts w:ascii="Century Gothic" w:hAnsi="Century Gothic"/>
      <w:snapToGrid w:val="0"/>
      <w:color w:val="000000"/>
      <w:sz w:val="28"/>
    </w:rPr>
  </w:style>
  <w:style w:type="paragraph" w:styleId="BodyText3">
    <w:name w:val="Body Text 3"/>
    <w:basedOn w:val="Normal"/>
    <w:rPr>
      <w:rFonts w:ascii="Century Gothic" w:hAnsi="Century Gothic"/>
      <w:b/>
      <w:i/>
      <w:snapToGrid w:val="0"/>
      <w:color w:val="FF0000"/>
      <w:sz w:val="48"/>
    </w:rPr>
  </w:style>
  <w:style w:type="paragraph" w:styleId="BodyTextIndent">
    <w:name w:val="Body Text Indent"/>
    <w:basedOn w:val="Normal"/>
    <w:pPr>
      <w:pBdr>
        <w:top w:val="threeDEmboss" w:sz="24" w:space="1" w:color="008080"/>
        <w:left w:val="threeDEmboss" w:sz="24" w:space="4" w:color="008080"/>
        <w:bottom w:val="threeDEmboss" w:sz="24" w:space="1" w:color="008080"/>
        <w:right w:val="threeDEmboss" w:sz="24" w:space="18" w:color="008080"/>
      </w:pBdr>
      <w:ind w:firstLine="284"/>
    </w:pPr>
    <w:rPr>
      <w:rFonts w:ascii="Arial" w:hAnsi="Arial" w:cs="Arial"/>
      <w:b/>
      <w:bCs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rsid w:val="00DD710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D710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7915DF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8306FE"/>
    <w:rPr>
      <w:lang w:eastAsia="en-US"/>
    </w:rPr>
  </w:style>
  <w:style w:type="character" w:styleId="CommentReference">
    <w:name w:val="annotation reference"/>
    <w:basedOn w:val="DefaultParagraphFont"/>
    <w:rsid w:val="009F24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242D"/>
  </w:style>
  <w:style w:type="character" w:customStyle="1" w:styleId="CommentTextChar">
    <w:name w:val="Comment Text Char"/>
    <w:basedOn w:val="DefaultParagraphFont"/>
    <w:link w:val="CommentText"/>
    <w:rsid w:val="009F24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F242D"/>
    <w:rPr>
      <w:b/>
      <w:bCs/>
      <w:lang w:eastAsia="en-US"/>
    </w:rPr>
  </w:style>
  <w:style w:type="character" w:styleId="Hyperlink">
    <w:name w:val="Hyperlink"/>
    <w:basedOn w:val="DefaultParagraphFont"/>
    <w:unhideWhenUsed/>
    <w:rsid w:val="0079482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948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21DC"/>
    <w:pPr>
      <w:ind w:left="720"/>
      <w:contextualSpacing/>
    </w:pPr>
  </w:style>
  <w:style w:type="character" w:styleId="FollowedHyperlink">
    <w:name w:val="FollowedHyperlink"/>
    <w:basedOn w:val="DefaultParagraphFont"/>
    <w:rsid w:val="009E5EB6"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sid w:val="0019082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9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rmingham.gov.uk/saa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birmingham.gov.uk/lov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42DBF74E46544D9222E7A47FFD408E" ma:contentTypeVersion="14" ma:contentTypeDescription="Create a new document." ma:contentTypeScope="" ma:versionID="3445c6446ed8022821fc25aed949b248">
  <xsd:schema xmlns:xsd="http://www.w3.org/2001/XMLSchema" xmlns:xs="http://www.w3.org/2001/XMLSchema" xmlns:p="http://schemas.microsoft.com/office/2006/metadata/properties" xmlns:ns3="18d52200-c0d3-49d1-aefb-8e4a6e87486a" xmlns:ns4="a142b80d-944f-44f2-a3ac-74f5a99804bb" targetNamespace="http://schemas.microsoft.com/office/2006/metadata/properties" ma:root="true" ma:fieldsID="42ac9f1919127343e4d3e8541eacd728" ns3:_="" ns4:_="">
    <xsd:import namespace="18d52200-c0d3-49d1-aefb-8e4a6e87486a"/>
    <xsd:import namespace="a142b80d-944f-44f2-a3ac-74f5a99804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52200-c0d3-49d1-aefb-8e4a6e874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2b80d-944f-44f2-a3ac-74f5a99804b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2E1366-79D6-459F-A4A6-D1C16E44FC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52200-c0d3-49d1-aefb-8e4a6e87486a"/>
    <ds:schemaRef ds:uri="a142b80d-944f-44f2-a3ac-74f5a99804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2A1F35-FC73-4EEF-98A8-84D10EB566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116481-D503-4647-81EC-35D49ED4BECC}">
  <ds:schemaRefs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18d52200-c0d3-49d1-aefb-8e4a6e87486a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142b80d-944f-44f2-a3ac-74f5a99804bb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otlight Whole School Letter</vt:lpstr>
    </vt:vector>
  </TitlesOfParts>
  <Company>Service Birmingham</Company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light Whole School Letter</dc:title>
  <dc:subject>Spotlight 2006</dc:subject>
  <dc:creator>pembeh</dc:creator>
  <cp:keywords/>
  <cp:lastModifiedBy>Ms M Elliott</cp:lastModifiedBy>
  <cp:revision>3</cp:revision>
  <cp:lastPrinted>2011-05-09T12:07:00Z</cp:lastPrinted>
  <dcterms:created xsi:type="dcterms:W3CDTF">2022-09-07T15:42:00Z</dcterms:created>
  <dcterms:modified xsi:type="dcterms:W3CDTF">2022-09-0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42DBF74E46544D9222E7A47FFD408E</vt:lpwstr>
  </property>
</Properties>
</file>